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y O'Mal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Mal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739 N Kerbs Ave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llyomalley8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25542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m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